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w14:anchorId="15798365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5960F411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2427">
        <w:rPr>
          <w:rFonts w:ascii="Arial" w:hAnsi="Arial" w:cs="Arial"/>
          <w:b/>
          <w:bCs/>
          <w:color w:val="F16038"/>
        </w:rPr>
        <w:t>Care Package Launch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6ECBFCAA" w:rsidRPr="6976FCB3">
        <w:rPr>
          <w:rFonts w:ascii="Arial" w:hAnsi="Arial" w:cs="Arial"/>
          <w:b/>
          <w:bCs/>
          <w:color w:val="F16038"/>
        </w:rPr>
        <w:t xml:space="preserve">Grade </w:t>
      </w:r>
      <w:r w:rsidR="005677F6">
        <w:rPr>
          <w:rFonts w:ascii="Arial" w:hAnsi="Arial" w:cs="Arial"/>
          <w:b/>
          <w:bCs/>
          <w:color w:val="F16038"/>
        </w:rPr>
        <w:t>2</w:t>
      </w:r>
      <w:r w:rsidR="2EC44F50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C2728F" w:rsidRPr="006A07E1" w14:paraId="402735A0" w14:textId="77777777" w:rsidTr="442D5B49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CDADC92" w14:textId="43D80AFB" w:rsidR="00C2728F" w:rsidRPr="002C2FA7" w:rsidRDefault="00433C72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38545DB0" w:rsidR="00C2728F" w:rsidRPr="002C2FA7" w:rsidRDefault="00433C72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4192F75F" w:rsidR="00C2728F" w:rsidRPr="002C2FA7" w:rsidRDefault="00433C72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C2728F" w:rsidRPr="006A07E1" w14:paraId="42D5E464" w14:textId="77777777" w:rsidTr="442D5B49">
        <w:trPr>
          <w:trHeight w:val="271"/>
        </w:trPr>
        <w:tc>
          <w:tcPr>
            <w:tcW w:w="2337" w:type="dxa"/>
            <w:vMerge/>
          </w:tcPr>
          <w:p w14:paraId="3B411C75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0919EE41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D3B3E" w:rsidRPr="006A07E1" w14:paraId="128143EF" w14:textId="77777777" w:rsidTr="442D5B49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12E1D6C1" w:rsidR="009D3B3E" w:rsidRPr="00433C72" w:rsidRDefault="00433C72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</w:rPr>
            </w:pPr>
            <w:bookmarkStart w:id="2" w:name="_Hlk45723878"/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2AB9966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El diseño tiene elementos aportados por todos los miembros del equip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79390F3B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El diseño tiene elementos aportados por dos miembros del equipo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356D6443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9D3B3E" w:rsidRPr="00433C72" w:rsidRDefault="009D3B3E" w:rsidP="009D3B3E">
            <w:pPr>
              <w:tabs>
                <w:tab w:val="left" w:pos="613"/>
              </w:tabs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9D3B3E" w:rsidRPr="006A07E1" w14:paraId="764EE144" w14:textId="77777777" w:rsidTr="442D5B49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71DDBFD2" w:rsidR="009D3B3E" w:rsidRPr="00433C72" w:rsidRDefault="00433C72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ASIENTO DEL PAQUETE DE CUID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7486079C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tiene un asiento para el paquete de atención sin asistencia en el lanzamient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1638D361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La catapulta tiene un asiento para el paquete de </w:t>
            </w:r>
            <w:proofErr w:type="gramStart"/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atención</w:t>
            </w:r>
            <w:proofErr w:type="gramEnd"/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 pero requiere asistencia en el lanzamient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27DF27BD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No hay asiento para el paquete de atención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9D3B3E" w:rsidRPr="00433C72" w:rsidRDefault="009D3B3E" w:rsidP="009D3B3E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  <w:p w14:paraId="7E8603DB" w14:textId="77777777" w:rsidR="009D3B3E" w:rsidRPr="00433C72" w:rsidRDefault="009D3B3E" w:rsidP="009D3B3E">
            <w:pPr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9D3B3E" w:rsidRPr="006A07E1" w14:paraId="62E41DFD" w14:textId="77777777" w:rsidTr="00102195">
        <w:trPr>
          <w:trHeight w:val="102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02128B80" w:rsidR="009D3B3E" w:rsidRPr="00433C72" w:rsidRDefault="00433C72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RECISIÓN DE ATERRIZAJ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695FA76" w14:textId="624913E3" w:rsidR="442D5B49" w:rsidRPr="00102195" w:rsidRDefault="00433C72" w:rsidP="00433C72">
            <w:pPr>
              <w:jc w:val="center"/>
              <w:rPr>
                <w:rFonts w:ascii="Arial" w:eastAsia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aterriza en ambas ubicaciones de destino en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3652573" w14:textId="7E0D9EB6" w:rsidR="442D5B49" w:rsidRPr="00102195" w:rsidRDefault="00433C72" w:rsidP="00433C72">
            <w:pPr>
              <w:jc w:val="center"/>
              <w:rPr>
                <w:rFonts w:ascii="Arial" w:eastAsia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aterriza en una ubicación objetivo en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53893B3" w14:textId="22DE657B" w:rsidR="442D5B49" w:rsidRPr="00102195" w:rsidRDefault="00433C72" w:rsidP="00433C72">
            <w:pPr>
              <w:jc w:val="center"/>
              <w:rPr>
                <w:rFonts w:ascii="Arial" w:eastAsia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no aterriza en ninguna ubicación objetivo en 5 intento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9D3B3E" w:rsidRPr="00433C72" w:rsidRDefault="009D3B3E" w:rsidP="009D3B3E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9D3B3E" w:rsidRPr="006A07E1" w14:paraId="7200F6E5" w14:textId="77777777" w:rsidTr="00102195">
        <w:trPr>
          <w:trHeight w:val="544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4531FCA9" w:rsidR="009D3B3E" w:rsidRPr="00433C72" w:rsidRDefault="00433C72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USABILIDA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36F9EED6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es estructuralmente sólida y lo mismo después de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2515930E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>La catapulta se puede usar, pero algunas partes se rompen después de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5280EF97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ya no se puede usa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EC9E272" w14:textId="77777777" w:rsidR="009D3B3E" w:rsidRPr="00433C72" w:rsidRDefault="009D3B3E" w:rsidP="009D3B3E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102195" w:rsidRPr="006A07E1" w14:paraId="72976EE6" w14:textId="77777777" w:rsidTr="00102195">
        <w:trPr>
          <w:trHeight w:val="409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ED50EBF" w14:textId="086608D1" w:rsidR="00102195" w:rsidRPr="00433C72" w:rsidRDefault="00102195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ALANC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EA39751" w14:textId="7BD050BB" w:rsidR="00102195" w:rsidRPr="00102195" w:rsidRDefault="00102195" w:rsidP="00102195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incluye una palanc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F0E7C6" w14:textId="77777777" w:rsidR="00102195" w:rsidRPr="00102195" w:rsidRDefault="00102195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8F87F9A" w14:textId="6D720F4F" w:rsidR="00102195" w:rsidRPr="00102195" w:rsidRDefault="00102195" w:rsidP="00102195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</w:t>
            </w: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 no</w:t>
            </w: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 incluye una palanca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0442DA2" w14:textId="77777777" w:rsidR="00102195" w:rsidRPr="00433C72" w:rsidRDefault="00102195" w:rsidP="009D3B3E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102195" w:rsidRPr="006A07E1" w14:paraId="1BFCA92D" w14:textId="77777777" w:rsidTr="442D5B49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06CF290" w14:textId="248C53EE" w:rsidR="00102195" w:rsidRDefault="00102195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MATERIALES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EA2365B" w14:textId="339C5889" w:rsidR="00102195" w:rsidRPr="00102195" w:rsidRDefault="00102195" w:rsidP="00102195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se compone de al menos 3 materiales diferentes</w:t>
            </w: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00C3C2A" w14:textId="34871485" w:rsidR="00102195" w:rsidRPr="00102195" w:rsidRDefault="00102195" w:rsidP="00102195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 xml:space="preserve">La catapulta se compone de al menos </w:t>
            </w: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>2</w:t>
            </w: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 xml:space="preserve"> materiales diferent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06D0D6B" w14:textId="770AE4F9" w:rsidR="00102195" w:rsidRPr="00102195" w:rsidRDefault="00102195" w:rsidP="00102195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se compone de solo 1 material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2A8ACDF" w14:textId="77777777" w:rsidR="00102195" w:rsidRPr="00433C72" w:rsidRDefault="00102195" w:rsidP="009D3B3E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9D3B3E" w:rsidRPr="006A07E1" w14:paraId="7BFBB11E" w14:textId="77777777" w:rsidTr="00102195">
        <w:trPr>
          <w:trHeight w:val="220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2D5C47A6" w:rsidR="009D3B3E" w:rsidRPr="00433C72" w:rsidRDefault="00433C72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CONTADORES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45D4D19F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5 contadores o men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0A4AC576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6-9 contador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2731B48A" w:rsidR="009D3B3E" w:rsidRPr="00102195" w:rsidRDefault="00433C72" w:rsidP="00433C72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10 contadores o má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9D3B3E" w:rsidRPr="00433C72" w:rsidRDefault="009D3B3E" w:rsidP="009D3B3E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B53827" w:rsidRPr="006A07E1" w14:paraId="0C76EF45" w14:textId="77777777" w:rsidTr="442D5B49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6C68ACFC" w:rsidR="00B53827" w:rsidRPr="00433C72" w:rsidRDefault="00433C72" w:rsidP="00B53827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UNTOS ADICIONALES: GOTA JUMB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07F9597B" w:rsidR="00B53827" w:rsidRPr="00102195" w:rsidRDefault="00433C72" w:rsidP="00433C72">
            <w:pPr>
              <w:spacing w:after="0" w:line="240" w:lineRule="auto"/>
              <w:jc w:val="center"/>
              <w:rPr>
                <w:rFonts w:ascii="Arial" w:eastAsia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gigante aterriza en ambas ubicaciones objetivo en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2E1316F4" w:rsidR="00B53827" w:rsidRPr="00102195" w:rsidRDefault="00433C72" w:rsidP="00433C72">
            <w:pPr>
              <w:spacing w:after="0" w:line="240" w:lineRule="auto"/>
              <w:jc w:val="center"/>
              <w:rPr>
                <w:rFonts w:ascii="Arial" w:eastAsia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gigante aterriza en una ubicación objetivo en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1CCA669F" w:rsidR="00B53827" w:rsidRPr="00102195" w:rsidRDefault="00433C72" w:rsidP="00433C72">
            <w:pPr>
              <w:spacing w:after="0" w:line="240" w:lineRule="auto"/>
              <w:jc w:val="center"/>
              <w:rPr>
                <w:rFonts w:ascii="Arial" w:eastAsia="Arial" w:hAnsi="Arial" w:cs="Arial"/>
                <w:color w:val="E95E07"/>
                <w:sz w:val="17"/>
                <w:szCs w:val="17"/>
              </w:rPr>
            </w:pPr>
            <w:r w:rsidRPr="00102195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gigante no aterriza en ninguna ubicación objetivo en 5 intento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B53827" w:rsidRPr="00433C72" w:rsidRDefault="00B53827" w:rsidP="00B53827">
            <w:pPr>
              <w:spacing w:after="0" w:line="240" w:lineRule="auto"/>
              <w:rPr>
                <w:rFonts w:ascii="Arial" w:hAnsi="Arial" w:cs="Arial"/>
                <w:color w:val="E95E07"/>
                <w:sz w:val="18"/>
                <w:szCs w:val="18"/>
              </w:rPr>
            </w:pPr>
          </w:p>
        </w:tc>
      </w:tr>
      <w:tr w:rsidR="00C2728F" w:rsidRPr="006A07E1" w14:paraId="3623021E" w14:textId="77777777" w:rsidTr="442D5B49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CE7BA6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C7D5D75" w:rsidR="00C2728F" w:rsidRPr="00415FD5" w:rsidRDefault="00433C72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234DAFF" w14:textId="77777777" w:rsidR="00642091" w:rsidRDefault="00642091" w:rsidP="00C2728F"/>
    <w:p w14:paraId="4BA915C9" w14:textId="721A917D" w:rsidR="6976FCB3" w:rsidRDefault="6976FCB3" w:rsidP="6976FCB3"/>
    <w:sectPr w:rsidR="6976FCB3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2ABFA" w14:textId="77777777" w:rsidR="00296AF2" w:rsidRDefault="00296AF2">
      <w:pPr>
        <w:spacing w:after="0" w:line="240" w:lineRule="auto"/>
      </w:pPr>
      <w:r>
        <w:separator/>
      </w:r>
    </w:p>
  </w:endnote>
  <w:endnote w:type="continuationSeparator" w:id="0">
    <w:p w14:paraId="0235E2CE" w14:textId="77777777" w:rsidR="00296AF2" w:rsidRDefault="0029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1B5A4D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1B5A4D" w:rsidRDefault="001B5A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1B5A4D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1B5A4D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1B5A4D" w:rsidRDefault="001B5A4D" w:rsidP="00FF206C">
    <w:pPr>
      <w:pStyle w:val="Footer"/>
    </w:pPr>
  </w:p>
  <w:p w14:paraId="1AA16D85" w14:textId="77777777" w:rsidR="001B5A4D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1B5A4D" w:rsidRPr="008568CF" w:rsidRDefault="001B5A4D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1B5A4D" w:rsidRDefault="001B5A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1B5A4D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1B5A4D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1B5A4D" w:rsidRDefault="001B5A4D">
    <w:pPr>
      <w:pStyle w:val="Footer"/>
    </w:pPr>
  </w:p>
  <w:p w14:paraId="77D6F12C" w14:textId="77777777" w:rsidR="001B5A4D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1B5A4D" w:rsidRPr="008568CF" w:rsidRDefault="001B5A4D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DD9E2" w14:textId="77777777" w:rsidR="00296AF2" w:rsidRDefault="00296AF2">
      <w:pPr>
        <w:spacing w:after="0" w:line="240" w:lineRule="auto"/>
      </w:pPr>
      <w:r>
        <w:separator/>
      </w:r>
    </w:p>
  </w:footnote>
  <w:footnote w:type="continuationSeparator" w:id="0">
    <w:p w14:paraId="7372839B" w14:textId="77777777" w:rsidR="00296AF2" w:rsidRDefault="00296A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1B5A4D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1B5A4D" w:rsidRDefault="001B5A4D">
    <w:pPr>
      <w:pStyle w:val="Header"/>
    </w:pPr>
  </w:p>
  <w:p w14:paraId="55983390" w14:textId="77777777" w:rsidR="001B5A4D" w:rsidRDefault="001B5A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05F3"/>
    <w:rsid w:val="00062245"/>
    <w:rsid w:val="000B6144"/>
    <w:rsid w:val="000D70BA"/>
    <w:rsid w:val="00102195"/>
    <w:rsid w:val="00154B35"/>
    <w:rsid w:val="001B5A4D"/>
    <w:rsid w:val="001C2BF8"/>
    <w:rsid w:val="001D7B1B"/>
    <w:rsid w:val="00212589"/>
    <w:rsid w:val="00226387"/>
    <w:rsid w:val="00291435"/>
    <w:rsid w:val="00296AF2"/>
    <w:rsid w:val="002B5FEC"/>
    <w:rsid w:val="002D05E6"/>
    <w:rsid w:val="002F2427"/>
    <w:rsid w:val="00313D29"/>
    <w:rsid w:val="003462DD"/>
    <w:rsid w:val="00350334"/>
    <w:rsid w:val="003C2CFD"/>
    <w:rsid w:val="003C5147"/>
    <w:rsid w:val="00433C72"/>
    <w:rsid w:val="004C6C5B"/>
    <w:rsid w:val="005074DC"/>
    <w:rsid w:val="00511972"/>
    <w:rsid w:val="00520B06"/>
    <w:rsid w:val="005677F6"/>
    <w:rsid w:val="00574E36"/>
    <w:rsid w:val="005805C5"/>
    <w:rsid w:val="005A549A"/>
    <w:rsid w:val="006011A6"/>
    <w:rsid w:val="00642091"/>
    <w:rsid w:val="0067768D"/>
    <w:rsid w:val="00714AD8"/>
    <w:rsid w:val="00726057"/>
    <w:rsid w:val="007269FD"/>
    <w:rsid w:val="007755F5"/>
    <w:rsid w:val="00792503"/>
    <w:rsid w:val="007B50EB"/>
    <w:rsid w:val="007E29BE"/>
    <w:rsid w:val="007E77EF"/>
    <w:rsid w:val="008873A1"/>
    <w:rsid w:val="008B299D"/>
    <w:rsid w:val="008E4D55"/>
    <w:rsid w:val="009257C1"/>
    <w:rsid w:val="00980CFE"/>
    <w:rsid w:val="0098228C"/>
    <w:rsid w:val="009A65AC"/>
    <w:rsid w:val="009A7967"/>
    <w:rsid w:val="009D3B3E"/>
    <w:rsid w:val="009D7CB2"/>
    <w:rsid w:val="00A10CBE"/>
    <w:rsid w:val="00A12060"/>
    <w:rsid w:val="00A40CAE"/>
    <w:rsid w:val="00A56E5F"/>
    <w:rsid w:val="00A738A7"/>
    <w:rsid w:val="00A81D44"/>
    <w:rsid w:val="00A858B8"/>
    <w:rsid w:val="00AA7DE0"/>
    <w:rsid w:val="00B338B6"/>
    <w:rsid w:val="00B53686"/>
    <w:rsid w:val="00B53827"/>
    <w:rsid w:val="00B76091"/>
    <w:rsid w:val="00BA1254"/>
    <w:rsid w:val="00BA36DD"/>
    <w:rsid w:val="00BD2EAC"/>
    <w:rsid w:val="00BF789C"/>
    <w:rsid w:val="00C065B6"/>
    <w:rsid w:val="00C2728F"/>
    <w:rsid w:val="00C95D5F"/>
    <w:rsid w:val="00D17603"/>
    <w:rsid w:val="00DA7A7B"/>
    <w:rsid w:val="00DD7A06"/>
    <w:rsid w:val="00DF52AD"/>
    <w:rsid w:val="00E714C0"/>
    <w:rsid w:val="00EB7952"/>
    <w:rsid w:val="00ED676A"/>
    <w:rsid w:val="00F36737"/>
    <w:rsid w:val="00F44896"/>
    <w:rsid w:val="00F5188B"/>
    <w:rsid w:val="00F95B40"/>
    <w:rsid w:val="00FF4A3E"/>
    <w:rsid w:val="03ABE6C9"/>
    <w:rsid w:val="065A68AF"/>
    <w:rsid w:val="2195123D"/>
    <w:rsid w:val="2EC44F50"/>
    <w:rsid w:val="43398400"/>
    <w:rsid w:val="442D5B49"/>
    <w:rsid w:val="4DA6CBD4"/>
    <w:rsid w:val="4F14393D"/>
    <w:rsid w:val="67E0C421"/>
    <w:rsid w:val="6976FCB3"/>
    <w:rsid w:val="6ECBFCAA"/>
    <w:rsid w:val="71C0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1D44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9FFAAA-F6F6-42D0-A0A1-05266BF74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4179D0-722D-4036-A461-CA5BBBA488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E8BFDA-D806-47E9-B650-A35976EF17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3:05:00Z</dcterms:created>
  <dcterms:modified xsi:type="dcterms:W3CDTF">2023-10-12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dc30bba48a4511f92f01a0ade7d1176fd33eefd53501e3d72a6cabce033e6</vt:lpwstr>
  </property>
  <property fmtid="{D5CDD505-2E9C-101B-9397-08002B2CF9AE}" pid="3" name="ContentTypeId">
    <vt:lpwstr>0x0101009AE0C664B4FDA64F8529B02C06F03698</vt:lpwstr>
  </property>
</Properties>
</file>